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0" w:name="X0c6a32b7c59c3b3589d26c44febf5350592ed61"/>
    <w:p>
      <w:pPr>
        <w:pStyle w:val="Heading1"/>
      </w:pPr>
      <w:r>
        <w:t xml:space="preserve">Cover Letter for Electrician Position in United Kingdom Birmingham</w:t>
      </w:r>
    </w:p>
    <w:p>
      <w:pPr>
        <w:pStyle w:val="FirstParagraph"/>
      </w:pPr>
      <w:r>
        <w:rPr>
          <w:bCs/>
          <w:b/>
        </w:rPr>
        <w:t xml:space="preserve">Mr. James Thompson</w:t>
      </w:r>
      <w:r>
        <w:br/>
      </w:r>
      <w:r>
        <w:t xml:space="preserve">HR Manager</w:t>
      </w:r>
      <w:r>
        <w:br/>
      </w:r>
      <w:r>
        <w:t xml:space="preserve">Thompson Electrical Services Ltd.</w:t>
      </w:r>
      <w:r>
        <w:br/>
      </w:r>
      <w:r>
        <w:t xml:space="preserve">123 Industrial Road</w:t>
      </w:r>
      <w:r>
        <w:br/>
      </w:r>
      <w:r>
        <w:t xml:space="preserve">Birmingham, B2 5JL</w:t>
      </w:r>
      <w:r>
        <w:br/>
      </w:r>
      <w:r>
        <w:t xml:space="preserve">United Kingdom</w:t>
      </w:r>
    </w:p>
    <w:p>
      <w:pPr>
        <w:pStyle w:val="BodyText"/>
      </w:pPr>
      <w:r>
        <w:t xml:space="preserve">Date: October 15, 2023</w:t>
      </w:r>
    </w:p>
    <w:p>
      <w:pPr>
        <w:pStyle w:val="BodyText"/>
      </w:pPr>
      <w:r>
        <w:t xml:space="preserve">Dear Mr. Thompson,</w:t>
      </w:r>
    </w:p>
    <w:p>
      <w:pPr>
        <w:pStyle w:val="BodyText"/>
      </w:pPr>
      <w:r>
        <w:t xml:space="preserve">I am writing to express my enthusiastic interest in the Electrician position at Thompson Electrical Services Ltd., as advertised on your company’s website. As a highly skilled and certified electrician with over a decade of experience in the United Kingdom, I am eager to bring my expertise, dedication, and passion for electrical systems to your esteemed organization. Birmingham, a vibrant hub of industry and innovation in the West Midlands, has long been a cornerstone of my professional journey, and I am particularly excited about the opportunity to contribute to its thriving community through this role.</w:t>
      </w:r>
    </w:p>
    <w:p>
      <w:pPr>
        <w:pStyle w:val="BodyText"/>
      </w:pPr>
      <w:r>
        <w:t xml:space="preserve">With a career spanning more than 12 years in electrical installation, maintenance, and repair across residential, commercial, and industrial sectors in the United Kingdom Birmingham area, I have developed a comprehensive understanding of the unique challenges and demands of the region. My work has consistently aligned with UK regulations such as the IET Wiring Regulations (BS 7671) and Health &amp; Safety Executive guidelines, ensuring that every project meets the highest standards of safety and compliance. Whether it’s retrofitting old buildings with modern electrical systems or installing cutting-edge smart technology in new developments, I take pride in delivering solutions that are both efficient and sustainable.</w:t>
      </w:r>
    </w:p>
    <w:p>
      <w:pPr>
        <w:pStyle w:val="BodyText"/>
      </w:pPr>
      <w:r>
        <w:t xml:space="preserve">My qualifications include a City &amp; Guilds Level 3 Electrical Installation qualification, as well as ongoing professional development through the National Inspection Council for Electrical Installation (NICEIC) and the Electrotechnical Certification Scheme (ECS). I am fully registered with the Joint Industry Board (JIB) and hold a valid Part P certificate, which allows me to work on electrical installations in domestic properties under UK law. These credentials have enabled me to work with leading contractors and developers across Birmingham, including projects for major housing estates, retail centers, and industrial complexes. For instance, I recently completed a large-scale rewiring project for a Victorian-era commercial building in the heart of the city, which required meticulous planning to preserve its historical integrity while upgrading its electrical infrastructure to modern standards.</w:t>
      </w:r>
    </w:p>
    <w:p>
      <w:pPr>
        <w:pStyle w:val="BodyText"/>
      </w:pPr>
      <w:r>
        <w:t xml:space="preserve">What sets me apart as an Electrician in the United Kingdom Birmingham context is my ability to adapt to diverse environments and client needs. Whether working on a tight deadline for a new retail store opening or troubleshooting complex electrical faults in a high-rise residential building, I approach every task with precision, professionalism, and a commitment to excellence. My hands-on experience includes everything from basic wiring and circuit testing to advanced diagnostics using thermal imaging cameras and multimeters. I am also proficient in using software tools like AutoCAD for designing electrical layouts and managing project timelines through Trello and Microsoft Project.</w:t>
      </w:r>
    </w:p>
    <w:p>
      <w:pPr>
        <w:pStyle w:val="BodyText"/>
      </w:pPr>
      <w:r>
        <w:t xml:space="preserve">Birmingham’s dynamic economy, with its focus on infrastructure development, renewable energy initiatives, and smart city projects, has positioned it as a forward-thinking city for electrical professionals. As an Electrician in this region, I have actively embraced these trends by participating in training programs on solar panel installations and energy-efficient lighting systems. For example, I recently collaborated with a local council to retrofit streetlights with LED technology, reducing energy consumption by 40% while enhancing public safety. This experience has reinforced my belief that electrical work is not just about technical skill but also about contributing to a more sustainable future.</w:t>
      </w:r>
    </w:p>
    <w:p>
      <w:pPr>
        <w:pStyle w:val="BodyText"/>
      </w:pPr>
      <w:r>
        <w:t xml:space="preserve">In addition to my technical expertise, I bring strong interpersonal skills that are essential for building trust with clients and collaborating with teams. My ability to communicate complex electrical concepts in simple terms has earned me positive feedback from homeowners, business owners, and project managers alike. I understand that every client’s needs are unique, and I tailor my approach to ensure their goals are met without compromising on quality or safety. This client-centric mindset has led to repeat business and referrals in the Birmingham area, which I consider a testament to my reliability and professionalism.</w:t>
      </w:r>
    </w:p>
    <w:p>
      <w:pPr>
        <w:pStyle w:val="BodyText"/>
      </w:pPr>
      <w:r>
        <w:t xml:space="preserve">Furthermore, as an Electrician in United Kingdom Birmingham, I am deeply committed to giving back to the community. I have volunteered with local charities to provide free electrical safety checks for low-income households and participated in apprenticeship programs aimed at nurturing the next generation of electricians. These experiences have not only strengthened my sense of responsibility but also highlighted the importance of mentorship and knowledge-sharing in our industry.</w:t>
      </w:r>
    </w:p>
    <w:p>
      <w:pPr>
        <w:pStyle w:val="BodyText"/>
      </w:pPr>
      <w:r>
        <w:t xml:space="preserve">Thompson Electrical Services Ltd. stands out as a leader in delivering high-quality electrical services to businesses and communities across Birmingham. Your company’s reputation for innovation, integrity, and customer satisfaction aligns perfectly with my professional values. I am particularly impressed by your recent projects focused on smart grid technologies and renewable energy integration, which reflect the kind of forward-thinking approach that resonates with my own career aspirations.</w:t>
      </w:r>
    </w:p>
    <w:p>
      <w:pPr>
        <w:pStyle w:val="BodyText"/>
      </w:pPr>
      <w:r>
        <w:t xml:space="preserve">I would be honored to contribute my skills and experience to your team. I am confident that my background in the United Kingdom Birmingham electrical sector, combined with my dedication to excellence, will enable me to make a meaningful impact at Thompson Electrical Services Ltd. I would welcome the opportunity to discuss how my qualifications align with your needs and how I can help drive your company’s continued success.</w:t>
      </w:r>
    </w:p>
    <w:p>
      <w:pPr>
        <w:pStyle w:val="BodyText"/>
      </w:pPr>
      <w:r>
        <w:t xml:space="preserve">Thank you for considering my application. I look forward to the possibility of contributing to your team and supporting the growth of electrical services in Birmingham.</w:t>
      </w:r>
    </w:p>
    <w:p>
      <w:pPr>
        <w:pStyle w:val="BodyText"/>
      </w:pPr>
      <w:r>
        <w:t xml:space="preserve">Sincerely,</w:t>
      </w:r>
    </w:p>
    <w:p>
      <w:pPr>
        <w:pStyle w:val="BodyText"/>
      </w:pPr>
      <w:r>
        <w:rPr>
          <w:bCs/>
          <w:b/>
        </w:rPr>
        <w:t xml:space="preserve">Emma Carter</w:t>
      </w:r>
      <w:r>
        <w:br/>
      </w:r>
      <w:r>
        <w:t xml:space="preserve">Electrician</w:t>
      </w:r>
      <w:r>
        <w:br/>
      </w:r>
      <w:r>
        <w:t xml:space="preserve">United Kingdom Birmingham</w:t>
      </w:r>
      <w:r>
        <w:br/>
      </w:r>
      <w:r>
        <w:t xml:space="preserve">Phone: 0121 456 7890</w:t>
      </w:r>
      <w:r>
        <w:br/>
      </w:r>
      <w:r>
        <w:t xml:space="preserve">Email: emma.carter@electricianuk.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 in United Kingdom Birmingham</dc:title>
  <dc:creator/>
  <dc:language>en</dc:language>
  <cp:keywords/>
  <dcterms:created xsi:type="dcterms:W3CDTF">2026-07-25T00:22:58Z</dcterms:created>
  <dcterms:modified xsi:type="dcterms:W3CDTF">2026-07-25T00:22:58Z</dcterms:modified>
</cp:coreProperties>
</file>

<file path=docProps/custom.xml><?xml version="1.0" encoding="utf-8"?>
<Properties xmlns="http://schemas.openxmlformats.org/officeDocument/2006/custom-properties" xmlns:vt="http://schemas.openxmlformats.org/officeDocument/2006/docPropsVTypes"/>
</file>